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Diskสวัสดีคุณครูที่อยู่ปลายทางนะคะ แล้วก็รวมถึงนักเรียนที่อยู่ต้นทางของคุณครูทุก ๆ คน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Disk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ไอคอนไอคอนicon เด็ก ๆ เอาไว้ไหนครับ โฟลเดอไอคอนicon เด็ก ๆ เอาไว้ไหนครับ โฟลเดอร์ตัวเองไอคอนโฟลเดอร์ตัวเอง icon เด็ก ๆ เอาไว้ไหนครับ โฟลเดอ ddddไอคอน ไ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เราจะเรียนกันในเรื่องของการพูดนะคะ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เราจะเรียนกันในเรื่องของการพูดนะคะเราจะเรียนกันในเรื่องของการพูดนะคะเราจะเรียนกันในเรื่องของการพูดนะคะเราจะเรียนกันในเรื่องของการพูดนะคะเราจะเรียนกันในเรื่องของการพูดนะคะเราจะเรียนกันในเรื่องของการพูดนะคะเราจะเรียนกันในเรื่องของการพูดนะคะเราจะเรียนกันในเรื่องของการพูดนะคะเราจะเรียนกันในเรื่องของการพูดนะคะเราจะเรียนกันในเรื่องของการพูดนะคะ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ไอคอน ไไอคอนicon เด็ก ๆ เอาไว้ไหนครับ โฟลเดอ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สวัสดีคุณครูที่อยู่ปลายทางนะคะ แล้วก็รวมถึงนักเรียนที่อยู่ต้นทางของคุณครูทุก ๆ คนนะคะเราจะเรียนกันในเรื่องของการพูดนะคะ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สวัสดีคุณครูที่อยู่ปลายทางนะคะ แล้วก็รวมถึงนักเรียนที่อยู่ต้นทางของคุณครูทุก ๆ คนนะคะเราจะเรียนกันในเรื่องของการพูดนะคะสวัสดีคุณครูที่อยู่ปลายทางนะคะ แล้วก็รวมถึงนักเรียนที่อยู่ต้นทางของคุณครูทุก ๆ คนนะคะเราจะเรียนกันในเรื่องของการพูดนะคะสวัสดีคุณครูที่อยู่ปลายทางนะคะ แล้วก็รวมถึงนักเรียนที่อยู่ต้นทางของคุณครูทุก ๆ คนนะคะเราจะเรียนกันในเรื่องของการพูดนะคะสวัสดีคุณครูที่อยู่ปลายทางนะคะ แล้วก็รวมถึงนักเรียนที่อยู่ต้นทางของคุณครูทุก ๆ คนนะคะเราจะเรียนกันในเรื่องของการพูดนะคะสวัสดีคุณครูที่อยู่ปลายทางนะคะ แล้วก็รวมถึงนักเรียนที่อยู่ต้นทางของคุณครูทุก ๆ คนนะคะเราจะเรียนกันในเรื่องของการพูดนะคะสวัสดีคุณครูที่อยู่ปลายทางนะคะ แล้วก็รวมถึงนักเรียนที่อยู่ต้นทางของคุณครูทุก ๆ คนนะคะเราจะเรียนกันในเรื่องของการพูดนะคะสวัสดีคุณครูที่อยู่ปลายทางนะคะ แล้วก็รวมถึงนักเรียนที่อยู่ต้นทางของคุณครูทุก ๆ คนนะคะเราจะเรียนกันในเรื่องของการพูด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เราจะเรียนกันในเรื่องของการพูดนะคะสวัสดีคุณครูที่อยู่ปลายทางนะคะ แล้วก็รวมถึงนักเรียนที่อยู่ต้นทางของคุณครูทุก ๆ คนนะคะเราจะเรียนกันในเรื่องของการพูดนะคะสวัสดีคุณครูที่อยู่ปลายทางนะคะ แล้วก็รวมถึงนักเรียนที่อยู่ต้นทางของคุณครูทุก ๆ คนนะคะเราจะเรียนกันในเรื่องของการพูดนะคะสวัสดีคุณครูที่อยู่ปลายทางนะคะ แล้วก็รวมถึงนักเรียนที่อยู่ต้นทางของคุณครูทุก ๆ คนนะคะเราจะเรียนกันในเรื่องของการพูดนะคะสวัสดีคุณครูที่อยู่ปลายทางนะคะ แล้วก็รวมถึงนักเรียนที่อยู่ต้นทางของคุณครูทุก ๆ คนนะคะเราจะเรียนกันในเรื่องของการพูดนะคะสวัสดีคุณครูที่อยู่ปลายทางนะคะ แล้วก็รวมถึงนักเรียนที่อยู่ต้นทางของคุณครูทุก ๆ คนนะคะเราจะเรียนกันในเรื่องของการพูดนะคะสวัสดีคุณครูที่อยู่ปลายทางนะคะ แล้วก็รวมถึงนักเรียนที่อยู่ต้นทางของคุณครูทุก ๆ คนนะคะเราจะเรียนกันในเรื่องของการพูดนะคะสวัสดีคุณครูที่อยู่ปลายทางนะคะ แล้วก็รวมถึงนักเรียนที่อยู่ต้นทางของคุณครูทุก ๆ คนนะคะเราจะเรียนกันในเรื่องของการพูดนะคะสวัสดีคุณครูที่อยู่ปลายทางนะคะ แล้วก็รวมถึงนักเรียนที่อยู่ต้นทางของคุณครูทุก ๆ คนนะคะเราจะเรียนกันในเรื่องของการพูด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สวัสดีคุณครูที่อยู่ปลายทางนะคะ แล้วก็รวมถึงนักเรียนที่อยู่ต้นทางของคุณครูทุก ๆ คนนะคะเราจะเรียนกันในเรื่องของการพูดนะคะสวัสดีคุณครูที่อยู่ปลายทางนะคะ แล้วก็รวมถึงนักเรียนที่อยู่ต้นทางของคุณครูทุก ๆ คน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เราจะเรียนกันในเรื่องของการพูดนะคะเราจะเรียนกันในเรื่องของการพูดนะคะสวัสดีคุณครูที่อยู่ปลายทางนะคะ แล้วก็รวมถึงนักเรียนที่อยู่ต้นทางของคุณครูทุก ๆ คนนะคะเราจะเรียนกันในเรื่องของการพูด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เราจะเรียนกันในเรื่องของการพูดนะคะเราจะเรียนกันในเรื่องของการพูด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เราจะเรียนกันในเรื่องของการพูด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เราจะเรียนกันในเรื่องของการพูดนะคะเราจะเรียนกันในเรื่องของการพูด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เราจะเรียนกันในเรื่องของการพูดนะคะเราจะเรียนกันในเรื่องของการพูด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icon เด็ก ๆ เอาไว้ไหนครับ โฟลเดอไอคอนโฟลเดอร์ตัวเอง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ไอคอนicon เด็ก ๆ เอาไว้ไหนครับ โฟลเดอไอคอน ไi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11-22T08:56:58Z</dcterms:created>
  <dcterms:modified xsi:type="dcterms:W3CDTF">2022-11-22T08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พฤษจิกายน 2565 เวลา 17.15 น.</vt:lpwstr>
  </property>
  <property fmtid="{D5CDD505-2E9C-101B-9397-08002B2CF9AE}" pid="3" name="subtitle">
    <vt:lpwstr/>
  </property>
</Properties>
</file>